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51DE0E" w14:textId="77777777" w:rsidR="00D209E7" w:rsidRPr="00E73EAD" w:rsidRDefault="00D209E7" w:rsidP="00D209E7">
      <w:pPr>
        <w:rPr>
          <w:rFonts w:ascii="Roboto Black" w:hAnsi="Roboto Black"/>
          <w:sz w:val="28"/>
          <w:szCs w:val="28"/>
        </w:rPr>
      </w:pPr>
      <w:r w:rsidRPr="00E73EAD">
        <w:rPr>
          <w:rFonts w:ascii="Roboto Black" w:hAnsi="Roboto Black"/>
          <w:sz w:val="28"/>
          <w:szCs w:val="28"/>
        </w:rPr>
        <w:t xml:space="preserve">Grocery </w:t>
      </w:r>
      <w:r w:rsidR="002F78E3">
        <w:rPr>
          <w:rFonts w:ascii="Roboto Black" w:hAnsi="Roboto Black"/>
          <w:sz w:val="28"/>
          <w:szCs w:val="28"/>
        </w:rPr>
        <w:t>List</w:t>
      </w:r>
    </w:p>
    <w:p w14:paraId="3FC09F72" w14:textId="30EF7A66" w:rsidR="00021943" w:rsidRPr="00D95523" w:rsidRDefault="00021943" w:rsidP="00021943">
      <w:pPr>
        <w:rPr>
          <w:b/>
        </w:rPr>
      </w:pPr>
      <w:bookmarkStart w:id="0" w:name="_Hlk515111207"/>
      <w:r w:rsidRPr="00D95523">
        <w:rPr>
          <w:b/>
        </w:rPr>
        <w:t>***</w:t>
      </w:r>
      <w:r w:rsidR="00225E93">
        <w:rPr>
          <w:b/>
        </w:rPr>
        <w:t>NOTE</w:t>
      </w:r>
      <w:r w:rsidRPr="00D95523">
        <w:rPr>
          <w:b/>
        </w:rPr>
        <w:t>***</w:t>
      </w:r>
    </w:p>
    <w:p w14:paraId="5BB1A284" w14:textId="0697B63E" w:rsidR="00021943" w:rsidRDefault="00021943" w:rsidP="00021943">
      <w:pPr>
        <w:rPr>
          <w:b/>
        </w:rPr>
      </w:pPr>
      <w:r w:rsidRPr="00D95523">
        <w:rPr>
          <w:b/>
        </w:rPr>
        <w:t xml:space="preserve">This is a bare minimum </w:t>
      </w:r>
      <w:r w:rsidR="00AE2B91" w:rsidRPr="00D95523">
        <w:rPr>
          <w:b/>
        </w:rPr>
        <w:t>three-day</w:t>
      </w:r>
      <w:r w:rsidRPr="00D95523">
        <w:rPr>
          <w:b/>
        </w:rPr>
        <w:t xml:space="preserve"> food plan</w:t>
      </w:r>
      <w:r w:rsidR="00D11FE0">
        <w:rPr>
          <w:b/>
        </w:rPr>
        <w:t>.</w:t>
      </w:r>
    </w:p>
    <w:p w14:paraId="24ACF2C6" w14:textId="77777777" w:rsidR="00D11FE0" w:rsidRDefault="00D11FE0" w:rsidP="00021943">
      <w:pPr>
        <w:rPr>
          <w:b/>
        </w:rPr>
      </w:pPr>
      <w:r w:rsidRPr="00D11FE0">
        <w:rPr>
          <w:b/>
        </w:rPr>
        <w:t xml:space="preserve">Keep at least a three-day supply of non-perishable food in your </w:t>
      </w:r>
      <w:r>
        <w:rPr>
          <w:b/>
        </w:rPr>
        <w:t>pantry.</w:t>
      </w:r>
    </w:p>
    <w:p w14:paraId="51A66C0C" w14:textId="77777777" w:rsidR="00D11FE0" w:rsidRDefault="00D11FE0" w:rsidP="00021943">
      <w:pPr>
        <w:rPr>
          <w:b/>
        </w:rPr>
      </w:pPr>
      <w:r w:rsidRPr="00D11FE0">
        <w:rPr>
          <w:b/>
        </w:rPr>
        <w:t xml:space="preserve"> Select foods that require no refrigeration, </w:t>
      </w:r>
      <w:proofErr w:type="gramStart"/>
      <w:r w:rsidRPr="00D11FE0">
        <w:rPr>
          <w:b/>
        </w:rPr>
        <w:t>preparation</w:t>
      </w:r>
      <w:proofErr w:type="gramEnd"/>
      <w:r w:rsidRPr="00D11FE0">
        <w:rPr>
          <w:b/>
        </w:rPr>
        <w:t xml:space="preserve"> or cooking. </w:t>
      </w:r>
    </w:p>
    <w:p w14:paraId="2C45EF9C" w14:textId="77777777" w:rsidR="00D11FE0" w:rsidRDefault="00D11FE0" w:rsidP="00021943">
      <w:pPr>
        <w:rPr>
          <w:b/>
        </w:rPr>
      </w:pPr>
      <w:r w:rsidRPr="00D11FE0">
        <w:rPr>
          <w:b/>
        </w:rPr>
        <w:t xml:space="preserve">If you have young children, consider adding a couple of their favorite non-perishable snacks as comfort food. </w:t>
      </w:r>
    </w:p>
    <w:p w14:paraId="05371436" w14:textId="0DE9BE9E" w:rsidR="00D11FE0" w:rsidRPr="00D95523" w:rsidRDefault="00D11FE0" w:rsidP="00021943">
      <w:pPr>
        <w:rPr>
          <w:b/>
        </w:rPr>
      </w:pPr>
      <w:r>
        <w:rPr>
          <w:b/>
        </w:rPr>
        <w:t>Rotate the stored food through your daily eating plan.</w:t>
      </w:r>
    </w:p>
    <w:p w14:paraId="612ECF6C" w14:textId="0D12A841" w:rsidR="00D95523" w:rsidRPr="00D95523" w:rsidRDefault="008D120F" w:rsidP="00D95523">
      <w:pPr>
        <w:rPr>
          <w:b/>
        </w:rPr>
      </w:pPr>
      <w:r w:rsidRPr="00D95523">
        <w:rPr>
          <w:b/>
        </w:rPr>
        <w:t xml:space="preserve">Date each food item using </w:t>
      </w:r>
      <w:r w:rsidR="00D11FE0">
        <w:rPr>
          <w:b/>
        </w:rPr>
        <w:t>Sharpie</w:t>
      </w:r>
      <w:r w:rsidRPr="00D95523">
        <w:rPr>
          <w:b/>
        </w:rPr>
        <w:t>.</w:t>
      </w:r>
      <w:r w:rsidR="00D95523" w:rsidRPr="00D95523">
        <w:rPr>
          <w:b/>
        </w:rPr>
        <w:t xml:space="preserve"> </w:t>
      </w:r>
    </w:p>
    <w:bookmarkEnd w:id="0"/>
    <w:p w14:paraId="4FB71D17" w14:textId="0B48C59F" w:rsidR="00D95523" w:rsidRDefault="00D95523" w:rsidP="00D95523">
      <w:pPr>
        <w:rPr>
          <w:b/>
        </w:rPr>
      </w:pPr>
      <w:r w:rsidRPr="00D95523">
        <w:rPr>
          <w:b/>
        </w:rPr>
        <w:t>Items marked with an asterisk “*” should be purchased for each member of the household.</w:t>
      </w:r>
    </w:p>
    <w:p w14:paraId="01D221D5" w14:textId="30AF44D0" w:rsidR="00225E93" w:rsidRDefault="00225E93" w:rsidP="00D95523">
      <w:pPr>
        <w:rPr>
          <w:b/>
        </w:rPr>
      </w:pPr>
      <w:r>
        <w:rPr>
          <w:b/>
        </w:rPr>
        <w:t>Multiply this plan by 2 for a weeks’ worth of food.</w:t>
      </w:r>
    </w:p>
    <w:p w14:paraId="502AB3F0" w14:textId="37A647EF" w:rsidR="00225E93" w:rsidRDefault="00225E93" w:rsidP="00225E93">
      <w:pPr>
        <w:rPr>
          <w:b/>
        </w:rPr>
      </w:pPr>
      <w:r>
        <w:rPr>
          <w:b/>
        </w:rPr>
        <w:t xml:space="preserve">Multiply this plan by 4 for </w:t>
      </w:r>
      <w:r w:rsidR="00C179F2">
        <w:rPr>
          <w:b/>
        </w:rPr>
        <w:t>two weeks’ worth</w:t>
      </w:r>
      <w:r>
        <w:rPr>
          <w:b/>
        </w:rPr>
        <w:t xml:space="preserve"> of food.</w:t>
      </w:r>
    </w:p>
    <w:p w14:paraId="1866D401" w14:textId="77777777" w:rsidR="00D11FE0" w:rsidRDefault="00D11FE0" w:rsidP="00225E93">
      <w:pPr>
        <w:rPr>
          <w:b/>
        </w:rPr>
      </w:pPr>
    </w:p>
    <w:p w14:paraId="5C8883D9" w14:textId="77777777" w:rsidR="00704E3E" w:rsidRDefault="00704E3E" w:rsidP="00D209E7">
      <w:pPr>
        <w:rPr>
          <w:rFonts w:ascii="Roboto Black" w:hAnsi="Roboto Black"/>
        </w:rPr>
      </w:pPr>
    </w:p>
    <w:p w14:paraId="52AFA1DE" w14:textId="495BA9A9" w:rsidR="00D209E7" w:rsidRDefault="00D209E7" w:rsidP="00D209E7">
      <w:r w:rsidRPr="00634B30">
        <w:rPr>
          <w:rFonts w:ascii="Roboto Black" w:hAnsi="Roboto Black"/>
        </w:rPr>
        <w:t>WEEK 1</w:t>
      </w:r>
    </w:p>
    <w:p w14:paraId="36E1B44A" w14:textId="77777777" w:rsidR="00D209E7" w:rsidRDefault="00D209E7" w:rsidP="00D209E7">
      <w:r>
        <w:t>1 gallon of water*</w:t>
      </w:r>
    </w:p>
    <w:p w14:paraId="0BCE5147" w14:textId="77777777" w:rsidR="00D209E7" w:rsidRDefault="00D209E7" w:rsidP="00D209E7">
      <w:r>
        <w:t>1 jar of peanut butter*</w:t>
      </w:r>
    </w:p>
    <w:p w14:paraId="0510D4D5" w14:textId="77777777" w:rsidR="00D209E7" w:rsidRDefault="00D209E7" w:rsidP="00D209E7">
      <w:r>
        <w:t>1 large can juice*</w:t>
      </w:r>
    </w:p>
    <w:p w14:paraId="71C1A028" w14:textId="77777777" w:rsidR="00D209E7" w:rsidRDefault="00D209E7" w:rsidP="00D209E7">
      <w:r>
        <w:t>1 can meat*</w:t>
      </w:r>
    </w:p>
    <w:p w14:paraId="2C2A01E3" w14:textId="77777777" w:rsidR="00B1664F" w:rsidRDefault="00B1664F" w:rsidP="00D209E7">
      <w:r>
        <w:t>Food Thermometer</w:t>
      </w:r>
    </w:p>
    <w:p w14:paraId="629735E8" w14:textId="0D616392" w:rsidR="00D209E7" w:rsidRDefault="008D120F" w:rsidP="00D209E7">
      <w:r>
        <w:t>Hand-operated</w:t>
      </w:r>
      <w:r w:rsidR="00D209E7">
        <w:t xml:space="preserve"> can opener</w:t>
      </w:r>
      <w:r w:rsidR="00704E3E">
        <w:t xml:space="preserve">. Get </w:t>
      </w:r>
      <w:r w:rsidR="00D21962">
        <w:t>a good one.</w:t>
      </w:r>
    </w:p>
    <w:p w14:paraId="5DFBFA51" w14:textId="77777777" w:rsidR="00D209E7" w:rsidRDefault="008D120F" w:rsidP="00D209E7">
      <w:r>
        <w:t>Instant</w:t>
      </w:r>
      <w:r w:rsidR="00D209E7">
        <w:t xml:space="preserve"> coffee, tea, powdered soft drinks</w:t>
      </w:r>
    </w:p>
    <w:p w14:paraId="26BEEAFD" w14:textId="052CF179" w:rsidR="00D209E7" w:rsidRDefault="008D120F" w:rsidP="00D209E7">
      <w:r>
        <w:t>Permanent</w:t>
      </w:r>
      <w:r w:rsidR="00D209E7">
        <w:t xml:space="preserve"> marking pen</w:t>
      </w:r>
      <w:r w:rsidR="00D11FE0">
        <w:t xml:space="preserve"> (Sharpie)</w:t>
      </w:r>
      <w:r w:rsidR="00D209E7">
        <w:t xml:space="preserve"> to mark date</w:t>
      </w:r>
      <w:r w:rsidR="00D11FE0">
        <w:t xml:space="preserve"> of purchase </w:t>
      </w:r>
      <w:r w:rsidR="00D209E7">
        <w:t xml:space="preserve">on </w:t>
      </w:r>
      <w:r w:rsidR="00D11FE0">
        <w:t>each item.</w:t>
      </w:r>
    </w:p>
    <w:p w14:paraId="0549C587" w14:textId="77777777" w:rsidR="00D209E7" w:rsidRDefault="00D209E7" w:rsidP="00D209E7">
      <w:r>
        <w:t>(</w:t>
      </w:r>
      <w:r w:rsidR="008D120F">
        <w:t>Remember</w:t>
      </w:r>
      <w:r>
        <w:t xml:space="preserve"> 1 gallon of water for each pet)</w:t>
      </w:r>
    </w:p>
    <w:p w14:paraId="7A2B88CE" w14:textId="0E0C7726" w:rsidR="00D209E7" w:rsidRDefault="00D209E7" w:rsidP="00D209E7">
      <w:r>
        <w:t>Also: pet food</w:t>
      </w:r>
      <w:r w:rsidR="00134BCB">
        <w:t>/water</w:t>
      </w:r>
      <w:r>
        <w:t>, diapers, and/or baby food if needed.</w:t>
      </w:r>
    </w:p>
    <w:p w14:paraId="732C52F3" w14:textId="77777777" w:rsidR="008C3A39" w:rsidRDefault="008C3A39" w:rsidP="00D209E7"/>
    <w:p w14:paraId="62FA3EF9" w14:textId="77777777" w:rsidR="00704E3E" w:rsidRDefault="00704E3E" w:rsidP="00D209E7">
      <w:pPr>
        <w:rPr>
          <w:rFonts w:ascii="Roboto Black" w:hAnsi="Roboto Black"/>
        </w:rPr>
      </w:pPr>
    </w:p>
    <w:p w14:paraId="2B8B2EB5" w14:textId="77777777" w:rsidR="00704E3E" w:rsidRDefault="00704E3E" w:rsidP="00D209E7">
      <w:pPr>
        <w:rPr>
          <w:rFonts w:ascii="Roboto Black" w:hAnsi="Roboto Black"/>
        </w:rPr>
      </w:pPr>
    </w:p>
    <w:p w14:paraId="067727E5" w14:textId="354ECFEB" w:rsidR="00D209E7" w:rsidRPr="00634B30" w:rsidRDefault="00D209E7" w:rsidP="00D209E7">
      <w:pPr>
        <w:rPr>
          <w:rFonts w:ascii="Roboto Black" w:hAnsi="Roboto Black"/>
        </w:rPr>
      </w:pPr>
      <w:r w:rsidRPr="00634B30">
        <w:rPr>
          <w:rFonts w:ascii="Roboto Black" w:hAnsi="Roboto Black"/>
        </w:rPr>
        <w:t>WEEK 2</w:t>
      </w:r>
    </w:p>
    <w:p w14:paraId="24423A29" w14:textId="77777777" w:rsidR="008C3A39" w:rsidRDefault="008C3A39" w:rsidP="008C3A39">
      <w:r>
        <w:t>1 gallon of water*</w:t>
      </w:r>
    </w:p>
    <w:p w14:paraId="1BBDF2B1" w14:textId="77777777" w:rsidR="008C3A39" w:rsidRDefault="008C3A39" w:rsidP="008C3A39">
      <w:r>
        <w:t>1 can meat*</w:t>
      </w:r>
    </w:p>
    <w:p w14:paraId="611421D4" w14:textId="77777777" w:rsidR="008C3A39" w:rsidRDefault="008C3A39" w:rsidP="008C3A39">
      <w:r>
        <w:t>1 can fruit*</w:t>
      </w:r>
    </w:p>
    <w:p w14:paraId="5C629E53" w14:textId="77777777" w:rsidR="008C3A39" w:rsidRDefault="008D120F" w:rsidP="008C3A39">
      <w:r>
        <w:t>Sanitary</w:t>
      </w:r>
      <w:r w:rsidR="008C3A39">
        <w:t xml:space="preserve"> napkins</w:t>
      </w:r>
    </w:p>
    <w:p w14:paraId="72CA4136" w14:textId="77777777" w:rsidR="008C3A39" w:rsidRDefault="008C3A39" w:rsidP="008C3A39">
      <w:r>
        <w:t>(</w:t>
      </w:r>
      <w:r w:rsidR="008D120F">
        <w:t>Remember</w:t>
      </w:r>
      <w:r>
        <w:t xml:space="preserve"> 1 gallon of water for each pet)</w:t>
      </w:r>
    </w:p>
    <w:p w14:paraId="5434B591" w14:textId="77777777" w:rsidR="002D1216" w:rsidRDefault="008C3A39" w:rsidP="008C3A39">
      <w:r>
        <w:t>Also: pet food, diapers, and/or baby food, if needed.</w:t>
      </w:r>
    </w:p>
    <w:p w14:paraId="25BED520" w14:textId="77777777" w:rsidR="00225E93" w:rsidRDefault="00225E93" w:rsidP="008C3A39"/>
    <w:p w14:paraId="2E269289" w14:textId="05BA6BB9" w:rsidR="008C3A39" w:rsidRPr="00634B30" w:rsidRDefault="00634B30" w:rsidP="008C3A39">
      <w:pPr>
        <w:rPr>
          <w:rFonts w:ascii="Roboto Black" w:hAnsi="Roboto Black"/>
        </w:rPr>
      </w:pPr>
      <w:r w:rsidRPr="00634B30">
        <w:rPr>
          <w:rFonts w:ascii="Roboto Black" w:hAnsi="Roboto Black"/>
        </w:rPr>
        <w:t>WEEK 3</w:t>
      </w:r>
    </w:p>
    <w:p w14:paraId="18D05F9F" w14:textId="0546832A" w:rsidR="008C3A39" w:rsidRDefault="00634B30" w:rsidP="008C3A39">
      <w:r>
        <w:t>2</w:t>
      </w:r>
      <w:r w:rsidR="00742EBD">
        <w:t xml:space="preserve"> gallons of</w:t>
      </w:r>
      <w:r w:rsidR="008C3A39">
        <w:t xml:space="preserve"> water*</w:t>
      </w:r>
    </w:p>
    <w:p w14:paraId="0CF1260A" w14:textId="77777777" w:rsidR="008C3A39" w:rsidRDefault="008C3A39" w:rsidP="008C3A39">
      <w:r>
        <w:t>1 can meat*</w:t>
      </w:r>
    </w:p>
    <w:p w14:paraId="1A4D07DB" w14:textId="77777777" w:rsidR="008C3A39" w:rsidRDefault="00634B30" w:rsidP="008C3A39">
      <w:r>
        <w:t>2</w:t>
      </w:r>
      <w:r w:rsidR="008C3A39">
        <w:t xml:space="preserve"> can</w:t>
      </w:r>
      <w:r>
        <w:t>s</w:t>
      </w:r>
      <w:r w:rsidR="008C3A39">
        <w:t xml:space="preserve"> fruit*</w:t>
      </w:r>
    </w:p>
    <w:p w14:paraId="18331535" w14:textId="77777777" w:rsidR="008C3A39" w:rsidRDefault="00634B30" w:rsidP="008C3A39">
      <w:r>
        <w:t>2</w:t>
      </w:r>
      <w:r w:rsidR="008C3A39">
        <w:t xml:space="preserve"> can</w:t>
      </w:r>
      <w:r>
        <w:t>s</w:t>
      </w:r>
      <w:r w:rsidR="008C3A39">
        <w:t xml:space="preserve"> vegetables*</w:t>
      </w:r>
    </w:p>
    <w:p w14:paraId="7AC15204" w14:textId="42E79E93" w:rsidR="00634B30" w:rsidRDefault="00634B30" w:rsidP="00634B30">
      <w:r>
        <w:t xml:space="preserve">1 can ready to eat soup (not </w:t>
      </w:r>
      <w:r w:rsidR="00D95523">
        <w:t>concentrate) *</w:t>
      </w:r>
      <w:r>
        <w:t xml:space="preserve"> </w:t>
      </w:r>
    </w:p>
    <w:p w14:paraId="65745365" w14:textId="77777777" w:rsidR="008C3A39" w:rsidRDefault="00634B30" w:rsidP="008C3A39">
      <w:r>
        <w:t>4</w:t>
      </w:r>
      <w:r w:rsidR="008C3A39">
        <w:t xml:space="preserve"> rolls toilet paper*</w:t>
      </w:r>
    </w:p>
    <w:p w14:paraId="3AB031EB" w14:textId="77777777" w:rsidR="008C3A39" w:rsidRDefault="00634B30" w:rsidP="008C3A39">
      <w:r>
        <w:t>Extra</w:t>
      </w:r>
      <w:r w:rsidR="008C3A39">
        <w:t xml:space="preserve"> toothbrush*</w:t>
      </w:r>
    </w:p>
    <w:p w14:paraId="1477D140" w14:textId="53DF824D" w:rsidR="008C3A39" w:rsidRDefault="00634B30" w:rsidP="008C3A39">
      <w:r>
        <w:t>Travel</w:t>
      </w:r>
      <w:r w:rsidR="008C3A39">
        <w:t xml:space="preserve"> size toothpaste</w:t>
      </w:r>
      <w:r w:rsidR="00502FFF">
        <w:t>*</w:t>
      </w:r>
    </w:p>
    <w:p w14:paraId="53A345A9" w14:textId="77777777" w:rsidR="008C3A39" w:rsidRDefault="008D120F" w:rsidP="008C3A39">
      <w:r>
        <w:t>A</w:t>
      </w:r>
      <w:r w:rsidR="008C3A39">
        <w:t>lso: special food for special diets, if needed.</w:t>
      </w:r>
      <w:r w:rsidR="00634B30">
        <w:t xml:space="preserve"> </w:t>
      </w:r>
    </w:p>
    <w:p w14:paraId="39B45430" w14:textId="05B6A516" w:rsidR="008C3A39" w:rsidRDefault="008C3A39" w:rsidP="00634B30">
      <w:r>
        <w:t xml:space="preserve">Also: extra </w:t>
      </w:r>
      <w:r w:rsidR="00634B30">
        <w:t xml:space="preserve">plastic baby bottles, </w:t>
      </w:r>
      <w:r w:rsidR="00D21962">
        <w:t>formula,</w:t>
      </w:r>
      <w:r w:rsidR="00634B30">
        <w:t xml:space="preserve"> and diapers, if needed</w:t>
      </w:r>
    </w:p>
    <w:p w14:paraId="560E8F93" w14:textId="77777777" w:rsidR="003D7884" w:rsidRDefault="003D7884" w:rsidP="008C3A39"/>
    <w:p w14:paraId="07A6E7F4" w14:textId="77777777" w:rsidR="003D7884" w:rsidRPr="00634B30" w:rsidRDefault="00634B30" w:rsidP="008C3A39">
      <w:pPr>
        <w:rPr>
          <w:rFonts w:ascii="Roboto Black" w:hAnsi="Roboto Black"/>
        </w:rPr>
      </w:pPr>
      <w:r w:rsidRPr="00634B30">
        <w:rPr>
          <w:rFonts w:ascii="Roboto Black" w:hAnsi="Roboto Black"/>
        </w:rPr>
        <w:t>WEEK 4</w:t>
      </w:r>
    </w:p>
    <w:p w14:paraId="291D1E2F" w14:textId="2C0D6041" w:rsidR="003D7884" w:rsidRDefault="003D7884" w:rsidP="003D7884">
      <w:r>
        <w:t>1 can ready-to-eat soup*</w:t>
      </w:r>
    </w:p>
    <w:p w14:paraId="18325F1A" w14:textId="45B5D8A3" w:rsidR="00A96CAF" w:rsidRDefault="00A96CAF" w:rsidP="003D7884">
      <w:r>
        <w:t>I bottle Hand Sanitizer*</w:t>
      </w:r>
    </w:p>
    <w:p w14:paraId="5D1BC0CC" w14:textId="77777777" w:rsidR="003D7884" w:rsidRDefault="00634B30" w:rsidP="003D7884">
      <w:r>
        <w:t>Liquid</w:t>
      </w:r>
      <w:r w:rsidR="003D7884">
        <w:t xml:space="preserve"> dish soap</w:t>
      </w:r>
    </w:p>
    <w:p w14:paraId="0CC03624" w14:textId="77777777" w:rsidR="003D7884" w:rsidRDefault="00634B30" w:rsidP="003D7884">
      <w:r>
        <w:t>Plain</w:t>
      </w:r>
      <w:r w:rsidR="003D7884">
        <w:t xml:space="preserve"> liquid bleach</w:t>
      </w:r>
    </w:p>
    <w:p w14:paraId="44E9C95C" w14:textId="77777777" w:rsidR="003D7884" w:rsidRDefault="003D7884" w:rsidP="003D7884">
      <w:r>
        <w:t>1 box heavy-duty garbage bags</w:t>
      </w:r>
    </w:p>
    <w:p w14:paraId="57DEB6CC" w14:textId="77777777" w:rsidR="003D7884" w:rsidRDefault="003D7884" w:rsidP="003D7884"/>
    <w:p w14:paraId="1895D887" w14:textId="77777777" w:rsidR="00D11FE0" w:rsidRDefault="00D11FE0" w:rsidP="003D7884">
      <w:pPr>
        <w:rPr>
          <w:rFonts w:ascii="Roboto Black" w:hAnsi="Roboto Black"/>
        </w:rPr>
      </w:pPr>
    </w:p>
    <w:p w14:paraId="709521F5" w14:textId="77777777" w:rsidR="00D11FE0" w:rsidRDefault="00D11FE0" w:rsidP="003D7884">
      <w:pPr>
        <w:rPr>
          <w:rFonts w:ascii="Roboto Black" w:hAnsi="Roboto Black"/>
        </w:rPr>
      </w:pPr>
    </w:p>
    <w:p w14:paraId="7ABF4734" w14:textId="77777777" w:rsidR="00D11FE0" w:rsidRDefault="00D11FE0" w:rsidP="003D7884">
      <w:pPr>
        <w:rPr>
          <w:rFonts w:ascii="Roboto Black" w:hAnsi="Roboto Black"/>
        </w:rPr>
      </w:pPr>
    </w:p>
    <w:p w14:paraId="153DAC5E" w14:textId="77777777" w:rsidR="00D11FE0" w:rsidRDefault="00D11FE0" w:rsidP="003D7884">
      <w:pPr>
        <w:rPr>
          <w:rFonts w:ascii="Roboto Black" w:hAnsi="Roboto Black"/>
        </w:rPr>
      </w:pPr>
    </w:p>
    <w:p w14:paraId="60E3A857" w14:textId="77777777" w:rsidR="00D11FE0" w:rsidRPr="00D11FE0" w:rsidRDefault="00D11FE0" w:rsidP="00D11FE0">
      <w:pPr>
        <w:rPr>
          <w:rFonts w:ascii="Roboto Black" w:hAnsi="Roboto Black"/>
        </w:rPr>
      </w:pPr>
      <w:r w:rsidRPr="00D11FE0">
        <w:rPr>
          <w:rFonts w:ascii="Roboto Black" w:hAnsi="Roboto Black"/>
        </w:rPr>
        <w:t>***NOTE***</w:t>
      </w:r>
    </w:p>
    <w:p w14:paraId="18BDECF2" w14:textId="77777777" w:rsidR="00D11FE0" w:rsidRPr="00D11FE0" w:rsidRDefault="00D11FE0" w:rsidP="00D11FE0">
      <w:pPr>
        <w:rPr>
          <w:rFonts w:ascii="Roboto Black" w:hAnsi="Roboto Black"/>
        </w:rPr>
      </w:pPr>
      <w:r w:rsidRPr="00D11FE0">
        <w:rPr>
          <w:rFonts w:ascii="Roboto Black" w:hAnsi="Roboto Black"/>
        </w:rPr>
        <w:t>This is a bare minimum three-day food plan.</w:t>
      </w:r>
    </w:p>
    <w:p w14:paraId="4937C380" w14:textId="77777777" w:rsidR="00D11FE0" w:rsidRPr="00D11FE0" w:rsidRDefault="00D11FE0" w:rsidP="00D11FE0">
      <w:pPr>
        <w:rPr>
          <w:rFonts w:ascii="Roboto Black" w:hAnsi="Roboto Black"/>
        </w:rPr>
      </w:pPr>
      <w:r w:rsidRPr="00D11FE0">
        <w:rPr>
          <w:rFonts w:ascii="Roboto Black" w:hAnsi="Roboto Black"/>
        </w:rPr>
        <w:t>Keep at least a three-day supply of non-perishable food in your pantry.</w:t>
      </w:r>
    </w:p>
    <w:p w14:paraId="7B53D931" w14:textId="01227D03" w:rsidR="00D11FE0" w:rsidRPr="00D11FE0" w:rsidRDefault="00D11FE0" w:rsidP="00D11FE0">
      <w:pPr>
        <w:rPr>
          <w:rFonts w:ascii="Roboto Black" w:hAnsi="Roboto Black"/>
        </w:rPr>
      </w:pPr>
      <w:r w:rsidRPr="00D11FE0">
        <w:rPr>
          <w:rFonts w:ascii="Roboto Black" w:hAnsi="Roboto Black"/>
        </w:rPr>
        <w:t xml:space="preserve">Select foods that require no refrigeration, </w:t>
      </w:r>
      <w:proofErr w:type="gramStart"/>
      <w:r w:rsidRPr="00D11FE0">
        <w:rPr>
          <w:rFonts w:ascii="Roboto Black" w:hAnsi="Roboto Black"/>
        </w:rPr>
        <w:t>preparation</w:t>
      </w:r>
      <w:proofErr w:type="gramEnd"/>
      <w:r w:rsidRPr="00D11FE0">
        <w:rPr>
          <w:rFonts w:ascii="Roboto Black" w:hAnsi="Roboto Black"/>
        </w:rPr>
        <w:t xml:space="preserve"> or cooking. </w:t>
      </w:r>
    </w:p>
    <w:p w14:paraId="5AC028E1" w14:textId="77777777" w:rsidR="00D11FE0" w:rsidRPr="00D11FE0" w:rsidRDefault="00D11FE0" w:rsidP="00D11FE0">
      <w:pPr>
        <w:rPr>
          <w:rFonts w:ascii="Roboto Black" w:hAnsi="Roboto Black"/>
        </w:rPr>
      </w:pPr>
      <w:r w:rsidRPr="00D11FE0">
        <w:rPr>
          <w:rFonts w:ascii="Roboto Black" w:hAnsi="Roboto Black"/>
        </w:rPr>
        <w:t xml:space="preserve">If you have young children, consider adding a couple of their favorite non-perishable snacks as comfort food. </w:t>
      </w:r>
    </w:p>
    <w:p w14:paraId="18ED3827" w14:textId="77777777" w:rsidR="00D11FE0" w:rsidRPr="00D11FE0" w:rsidRDefault="00D11FE0" w:rsidP="00D11FE0">
      <w:pPr>
        <w:rPr>
          <w:rFonts w:ascii="Roboto Black" w:hAnsi="Roboto Black"/>
        </w:rPr>
      </w:pPr>
      <w:r w:rsidRPr="00D11FE0">
        <w:rPr>
          <w:rFonts w:ascii="Roboto Black" w:hAnsi="Roboto Black"/>
        </w:rPr>
        <w:t>Rotate the stored food through your daily eating plan.</w:t>
      </w:r>
    </w:p>
    <w:p w14:paraId="5F8FDFAC" w14:textId="77777777" w:rsidR="00D11FE0" w:rsidRPr="00D11FE0" w:rsidRDefault="00D11FE0" w:rsidP="00D11FE0">
      <w:pPr>
        <w:rPr>
          <w:rFonts w:ascii="Roboto Black" w:hAnsi="Roboto Black"/>
        </w:rPr>
      </w:pPr>
      <w:r w:rsidRPr="00D11FE0">
        <w:rPr>
          <w:rFonts w:ascii="Roboto Black" w:hAnsi="Roboto Black"/>
        </w:rPr>
        <w:t xml:space="preserve">Date each food item using Sharpie. </w:t>
      </w:r>
    </w:p>
    <w:p w14:paraId="2D84A978" w14:textId="77777777" w:rsidR="00D11FE0" w:rsidRPr="00D11FE0" w:rsidRDefault="00D11FE0" w:rsidP="00D11FE0">
      <w:pPr>
        <w:rPr>
          <w:rFonts w:ascii="Roboto Black" w:hAnsi="Roboto Black"/>
        </w:rPr>
      </w:pPr>
      <w:r w:rsidRPr="00D11FE0">
        <w:rPr>
          <w:rFonts w:ascii="Roboto Black" w:hAnsi="Roboto Black"/>
        </w:rPr>
        <w:t>Items marked with an asterisk “*” should be purchased for each member of the household.</w:t>
      </w:r>
    </w:p>
    <w:p w14:paraId="55662E38" w14:textId="77777777" w:rsidR="00D11FE0" w:rsidRPr="00D11FE0" w:rsidRDefault="00D11FE0" w:rsidP="00D11FE0">
      <w:pPr>
        <w:rPr>
          <w:rFonts w:ascii="Roboto Black" w:hAnsi="Roboto Black"/>
        </w:rPr>
      </w:pPr>
      <w:r w:rsidRPr="00D11FE0">
        <w:rPr>
          <w:rFonts w:ascii="Roboto Black" w:hAnsi="Roboto Black"/>
        </w:rPr>
        <w:t>Multiply this plan by 2 for a weeks’ worth of food.</w:t>
      </w:r>
    </w:p>
    <w:p w14:paraId="24D7667C" w14:textId="4C07FB13" w:rsidR="00D11FE0" w:rsidRDefault="00D11FE0" w:rsidP="00D11FE0">
      <w:pPr>
        <w:rPr>
          <w:rFonts w:ascii="Roboto Black" w:hAnsi="Roboto Black"/>
        </w:rPr>
      </w:pPr>
      <w:r w:rsidRPr="00D11FE0">
        <w:rPr>
          <w:rFonts w:ascii="Roboto Black" w:hAnsi="Roboto Black"/>
        </w:rPr>
        <w:t>Multiply this plan by 4 for a months’ worth of food.</w:t>
      </w:r>
    </w:p>
    <w:p w14:paraId="28E242A7" w14:textId="77777777" w:rsidR="00704E3E" w:rsidRDefault="00704E3E" w:rsidP="003D7884">
      <w:pPr>
        <w:rPr>
          <w:rFonts w:ascii="Roboto Black" w:hAnsi="Roboto Black"/>
        </w:rPr>
      </w:pPr>
    </w:p>
    <w:p w14:paraId="78E745E1" w14:textId="77777777" w:rsidR="00704E3E" w:rsidRDefault="00704E3E" w:rsidP="003D7884">
      <w:pPr>
        <w:rPr>
          <w:rFonts w:ascii="Roboto Black" w:hAnsi="Roboto Black"/>
        </w:rPr>
      </w:pPr>
    </w:p>
    <w:p w14:paraId="16178AED" w14:textId="0B23D677" w:rsidR="002F6A9B" w:rsidRPr="00634B30" w:rsidRDefault="00634B30" w:rsidP="003D7884">
      <w:pPr>
        <w:rPr>
          <w:rFonts w:ascii="Roboto Black" w:hAnsi="Roboto Black"/>
        </w:rPr>
      </w:pPr>
      <w:r w:rsidRPr="00634B30">
        <w:rPr>
          <w:rFonts w:ascii="Roboto Black" w:hAnsi="Roboto Black"/>
        </w:rPr>
        <w:t>WEEK 5</w:t>
      </w:r>
    </w:p>
    <w:p w14:paraId="20395F45" w14:textId="77777777" w:rsidR="002F6A9B" w:rsidRDefault="002F6A9B" w:rsidP="002F6A9B">
      <w:r>
        <w:t>1 large can juice*</w:t>
      </w:r>
    </w:p>
    <w:p w14:paraId="5408A43F" w14:textId="5D8EB594" w:rsidR="002F6A9B" w:rsidRDefault="002F6A9B" w:rsidP="002F6A9B">
      <w:r>
        <w:t>1 box quick energy snacks</w:t>
      </w:r>
      <w:r w:rsidR="00502FFF" w:rsidRPr="00502FFF">
        <w:t>*(such as granola bars or raisins)</w:t>
      </w:r>
    </w:p>
    <w:p w14:paraId="6A91D7FB" w14:textId="73965C53" w:rsidR="002F6A9B" w:rsidRDefault="002F6A9B" w:rsidP="002F6A9B">
      <w:r>
        <w:t>3 rolls paper towels</w:t>
      </w:r>
      <w:r w:rsidR="00225E93">
        <w:t>*</w:t>
      </w:r>
    </w:p>
    <w:p w14:paraId="7817A2E1" w14:textId="77777777" w:rsidR="002F6A9B" w:rsidRDefault="002F6A9B" w:rsidP="002F6A9B">
      <w:r>
        <w:t>1 can meat*</w:t>
      </w:r>
    </w:p>
    <w:p w14:paraId="3DD084C1" w14:textId="77777777" w:rsidR="002F6A9B" w:rsidRDefault="002F6A9B" w:rsidP="002F6A9B">
      <w:r>
        <w:t>1 can fruit*</w:t>
      </w:r>
    </w:p>
    <w:p w14:paraId="0381B310" w14:textId="77777777" w:rsidR="002F6A9B" w:rsidRDefault="002F6A9B" w:rsidP="002F6A9B">
      <w:r>
        <w:t>1 can vegetables*</w:t>
      </w:r>
    </w:p>
    <w:p w14:paraId="21BF2336" w14:textId="77777777" w:rsidR="002F6A9B" w:rsidRDefault="002F6A9B" w:rsidP="002F6A9B">
      <w:r>
        <w:t>1 package paper plates</w:t>
      </w:r>
    </w:p>
    <w:p w14:paraId="3CB6A383" w14:textId="77777777" w:rsidR="002F6A9B" w:rsidRDefault="002F6A9B" w:rsidP="002F6A9B">
      <w:r>
        <w:t>1 package eating utensils</w:t>
      </w:r>
    </w:p>
    <w:p w14:paraId="45ABAAB6" w14:textId="77777777" w:rsidR="002F6A9B" w:rsidRDefault="002F6A9B" w:rsidP="002F6A9B">
      <w:r>
        <w:t>1 package paper cups</w:t>
      </w:r>
    </w:p>
    <w:p w14:paraId="6F9B24F9" w14:textId="77777777" w:rsidR="00502FFF" w:rsidRDefault="00634B30" w:rsidP="00634B30">
      <w:r>
        <w:t>Large plastic food bags</w:t>
      </w:r>
    </w:p>
    <w:p w14:paraId="65C0E4F4" w14:textId="3B240330" w:rsidR="00634B30" w:rsidRDefault="00502FFF" w:rsidP="00634B30">
      <w:r>
        <w:t>Aluminum Foil</w:t>
      </w:r>
    </w:p>
    <w:p w14:paraId="341C4081" w14:textId="77777777" w:rsidR="002F6A9B" w:rsidRDefault="002F6A9B" w:rsidP="002F6A9B">
      <w:r>
        <w:t>Vitamins</w:t>
      </w:r>
    </w:p>
    <w:p w14:paraId="3AE362DD" w14:textId="77777777" w:rsidR="002F6A9B" w:rsidRDefault="002F6A9B" w:rsidP="002F6A9B"/>
    <w:p w14:paraId="0FA32545" w14:textId="77777777" w:rsidR="00704E3E" w:rsidRDefault="00704E3E" w:rsidP="002F6A9B">
      <w:pPr>
        <w:rPr>
          <w:rFonts w:ascii="Roboto Black" w:hAnsi="Roboto Black"/>
        </w:rPr>
      </w:pPr>
    </w:p>
    <w:p w14:paraId="3115044D" w14:textId="77777777" w:rsidR="00704E3E" w:rsidRDefault="00704E3E" w:rsidP="002F6A9B">
      <w:pPr>
        <w:rPr>
          <w:rFonts w:ascii="Roboto Black" w:hAnsi="Roboto Black"/>
        </w:rPr>
      </w:pPr>
    </w:p>
    <w:p w14:paraId="2EC72F5A" w14:textId="00D972C8" w:rsidR="002F6A9B" w:rsidRPr="00634B30" w:rsidRDefault="00634B30" w:rsidP="002F6A9B">
      <w:pPr>
        <w:rPr>
          <w:rFonts w:ascii="Roboto Black" w:hAnsi="Roboto Black"/>
        </w:rPr>
      </w:pPr>
      <w:r w:rsidRPr="00634B30">
        <w:rPr>
          <w:rFonts w:ascii="Roboto Black" w:hAnsi="Roboto Black"/>
        </w:rPr>
        <w:t>WEEK 6</w:t>
      </w:r>
    </w:p>
    <w:p w14:paraId="2A70566E" w14:textId="77777777" w:rsidR="002F6A9B" w:rsidRDefault="002F6A9B" w:rsidP="002F6A9B">
      <w:r>
        <w:t>1 can meat*</w:t>
      </w:r>
    </w:p>
    <w:p w14:paraId="32B07F6C" w14:textId="77777777" w:rsidR="002F6A9B" w:rsidRDefault="002F6A9B" w:rsidP="002F6A9B">
      <w:r>
        <w:t>1 can vegetables*</w:t>
      </w:r>
    </w:p>
    <w:p w14:paraId="38151452" w14:textId="77777777" w:rsidR="002F6A9B" w:rsidRDefault="002F6A9B" w:rsidP="002F6A9B">
      <w:r>
        <w:t>1 box large heavy-duty garbage bags</w:t>
      </w:r>
    </w:p>
    <w:p w14:paraId="1BB96F93" w14:textId="76D0C5D5" w:rsidR="002F6A9B" w:rsidRDefault="00634B30" w:rsidP="002F6A9B">
      <w:r>
        <w:t>Kleenex</w:t>
      </w:r>
      <w:r w:rsidR="00502FFF">
        <w:t>*</w:t>
      </w:r>
    </w:p>
    <w:p w14:paraId="33FA0F74" w14:textId="77777777" w:rsidR="002F6A9B" w:rsidRDefault="00634B30" w:rsidP="002F6A9B">
      <w:r>
        <w:t>1 box quick energy snacks*</w:t>
      </w:r>
      <w:r w:rsidRPr="00634B30">
        <w:t>(such as granola bars or raisins)</w:t>
      </w:r>
    </w:p>
    <w:p w14:paraId="1B2F9FB2" w14:textId="77777777" w:rsidR="002F6A9B" w:rsidRPr="00634B30" w:rsidRDefault="002F6A9B" w:rsidP="002F6A9B">
      <w:pPr>
        <w:rPr>
          <w:rFonts w:ascii="Roboto Black" w:hAnsi="Roboto Black"/>
        </w:rPr>
      </w:pPr>
    </w:p>
    <w:p w14:paraId="0D0E3F3E" w14:textId="42BD282F" w:rsidR="002F6A9B" w:rsidRPr="00634B30" w:rsidRDefault="00634B30" w:rsidP="002F6A9B">
      <w:pPr>
        <w:rPr>
          <w:rFonts w:ascii="Roboto Black" w:hAnsi="Roboto Black"/>
        </w:rPr>
      </w:pPr>
      <w:r w:rsidRPr="00634B30">
        <w:rPr>
          <w:rFonts w:ascii="Roboto Black" w:hAnsi="Roboto Black"/>
        </w:rPr>
        <w:t xml:space="preserve">WEEK </w:t>
      </w:r>
      <w:r w:rsidR="001E615B">
        <w:rPr>
          <w:rFonts w:ascii="Roboto Black" w:hAnsi="Roboto Black"/>
        </w:rPr>
        <w:t>7</w:t>
      </w:r>
    </w:p>
    <w:p w14:paraId="769CDD40" w14:textId="069D2816" w:rsidR="002F6A9B" w:rsidRDefault="002F6A9B" w:rsidP="002F6A9B">
      <w:r>
        <w:t>1 box graham crackers</w:t>
      </w:r>
    </w:p>
    <w:p w14:paraId="60501148" w14:textId="37A8224C" w:rsidR="00502FFF" w:rsidRDefault="00502FFF" w:rsidP="00502FFF">
      <w:r>
        <w:t>Dry cereal</w:t>
      </w:r>
      <w:r w:rsidR="008A7814">
        <w:t>*</w:t>
      </w:r>
    </w:p>
    <w:p w14:paraId="7C936C80" w14:textId="12FAE042" w:rsidR="00F829C8" w:rsidRDefault="008A7814" w:rsidP="00502FFF">
      <w:r>
        <w:t>Canned or Powdered Dry Milk</w:t>
      </w:r>
    </w:p>
    <w:p w14:paraId="7AE0D523" w14:textId="77777777" w:rsidR="002F6A9B" w:rsidRDefault="00634B30" w:rsidP="002F6A9B">
      <w:r>
        <w:t>Assorted</w:t>
      </w:r>
      <w:r w:rsidR="002F6A9B">
        <w:t xml:space="preserve"> plastic containers with lids</w:t>
      </w:r>
    </w:p>
    <w:p w14:paraId="1E5D8758" w14:textId="6937F4D9" w:rsidR="002F6A9B" w:rsidRDefault="00634B30" w:rsidP="002F6A9B">
      <w:r>
        <w:t>Assorted</w:t>
      </w:r>
      <w:r w:rsidR="002F6A9B">
        <w:t xml:space="preserve"> safety pins</w:t>
      </w:r>
    </w:p>
    <w:p w14:paraId="22B906B8" w14:textId="4D3EF804" w:rsidR="00D11FE0" w:rsidRDefault="00D11FE0" w:rsidP="002F6A9B">
      <w:r w:rsidRPr="00D11FE0">
        <w:t>https://urbansurvivalsite.com/survival-hacks-using-safety-pins/</w:t>
      </w:r>
    </w:p>
    <w:p w14:paraId="6987CF1E" w14:textId="77777777" w:rsidR="002F6A9B" w:rsidRDefault="002F6A9B" w:rsidP="002F6A9B">
      <w:r>
        <w:t>1 box large heavy-duty garbage bags</w:t>
      </w:r>
    </w:p>
    <w:p w14:paraId="1A219A93" w14:textId="77777777" w:rsidR="002F6A9B" w:rsidRDefault="002F6A9B" w:rsidP="002F6A9B">
      <w:r>
        <w:t xml:space="preserve">1 box quick energy snacks </w:t>
      </w:r>
      <w:r w:rsidR="00634B30">
        <w:t>*</w:t>
      </w:r>
      <w:r>
        <w:t xml:space="preserve">(such as granola bars </w:t>
      </w:r>
      <w:r w:rsidR="008D120F">
        <w:t>o</w:t>
      </w:r>
      <w:r>
        <w:t>r raisins)</w:t>
      </w:r>
    </w:p>
    <w:p w14:paraId="1633C9BA" w14:textId="77777777" w:rsidR="002F6A9B" w:rsidRDefault="002F6A9B" w:rsidP="002F6A9B"/>
    <w:p w14:paraId="5BCEB39E" w14:textId="6A3BD8F6" w:rsidR="002F6A9B" w:rsidRPr="00634B30" w:rsidRDefault="00634B30" w:rsidP="002F6A9B">
      <w:pPr>
        <w:rPr>
          <w:rFonts w:ascii="Roboto Black" w:hAnsi="Roboto Black"/>
        </w:rPr>
      </w:pPr>
      <w:r w:rsidRPr="00634B30">
        <w:rPr>
          <w:rFonts w:ascii="Roboto Black" w:hAnsi="Roboto Black"/>
        </w:rPr>
        <w:t xml:space="preserve">WEEK </w:t>
      </w:r>
      <w:r w:rsidR="001E615B">
        <w:rPr>
          <w:rFonts w:ascii="Roboto Black" w:hAnsi="Roboto Black"/>
        </w:rPr>
        <w:t>8</w:t>
      </w:r>
    </w:p>
    <w:p w14:paraId="23CDA671" w14:textId="77777777" w:rsidR="008D120F" w:rsidRDefault="00634B30" w:rsidP="008D120F">
      <w:r>
        <w:t>Extra</w:t>
      </w:r>
      <w:r w:rsidR="008D120F">
        <w:t xml:space="preserve"> hand-operated can opener</w:t>
      </w:r>
    </w:p>
    <w:p w14:paraId="23770210" w14:textId="77777777" w:rsidR="008D120F" w:rsidRDefault="008D120F" w:rsidP="008D120F">
      <w:r>
        <w:t>3 rolls paper towels</w:t>
      </w:r>
    </w:p>
    <w:p w14:paraId="2796DE74" w14:textId="77777777" w:rsidR="008D120F" w:rsidRDefault="00634B30" w:rsidP="008D120F">
      <w:r>
        <w:t>Large</w:t>
      </w:r>
      <w:r w:rsidR="008D120F">
        <w:t xml:space="preserve"> plastic food bags</w:t>
      </w:r>
    </w:p>
    <w:p w14:paraId="61E0DC49" w14:textId="77777777" w:rsidR="008D120F" w:rsidRDefault="00634B30" w:rsidP="008D120F">
      <w:r>
        <w:t>Plastic</w:t>
      </w:r>
      <w:r w:rsidR="008D120F">
        <w:t xml:space="preserve"> wrap</w:t>
      </w:r>
    </w:p>
    <w:p w14:paraId="0A6FB5B0" w14:textId="77777777" w:rsidR="008D120F" w:rsidRDefault="00634B30" w:rsidP="008D120F">
      <w:r>
        <w:t>Aluminum</w:t>
      </w:r>
      <w:r w:rsidR="008D120F">
        <w:t xml:space="preserve"> foil</w:t>
      </w:r>
    </w:p>
    <w:p w14:paraId="7B56EE17" w14:textId="77777777" w:rsidR="002F6A9B" w:rsidRDefault="002F6A9B" w:rsidP="002F6A9B"/>
    <w:p w14:paraId="50F8D992" w14:textId="77777777" w:rsidR="00742EBD" w:rsidRDefault="00742EBD" w:rsidP="002F6A9B"/>
    <w:sectPr w:rsidR="00742EBD" w:rsidSect="00D95523">
      <w:pgSz w:w="12240" w:h="15840"/>
      <w:pgMar w:top="720" w:right="720" w:bottom="720" w:left="72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Roboto Medium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 Black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1MDE3MDQxtzAyMTdV0lEKTi0uzszPAykwrgUA1cPubCwAAAA="/>
    <w:docVar w:name="dgnword-docGUID" w:val="{EB1D4E1F-B6BC-4F34-939B-D697549D542B}"/>
    <w:docVar w:name="dgnword-eventsink" w:val="2540795935952"/>
  </w:docVars>
  <w:rsids>
    <w:rsidRoot w:val="00D209E7"/>
    <w:rsid w:val="00021943"/>
    <w:rsid w:val="00134BCB"/>
    <w:rsid w:val="001E615B"/>
    <w:rsid w:val="00225E93"/>
    <w:rsid w:val="002D1216"/>
    <w:rsid w:val="002F6A9B"/>
    <w:rsid w:val="002F78E3"/>
    <w:rsid w:val="003A6855"/>
    <w:rsid w:val="003D7884"/>
    <w:rsid w:val="00502FFF"/>
    <w:rsid w:val="00634B30"/>
    <w:rsid w:val="006822CD"/>
    <w:rsid w:val="00704E3E"/>
    <w:rsid w:val="00742EBD"/>
    <w:rsid w:val="008A7814"/>
    <w:rsid w:val="008C3A39"/>
    <w:rsid w:val="008D120F"/>
    <w:rsid w:val="00A96CAF"/>
    <w:rsid w:val="00AE2B91"/>
    <w:rsid w:val="00B1664F"/>
    <w:rsid w:val="00C179F2"/>
    <w:rsid w:val="00D11FE0"/>
    <w:rsid w:val="00D209E7"/>
    <w:rsid w:val="00D21962"/>
    <w:rsid w:val="00D95523"/>
    <w:rsid w:val="00E73EAD"/>
    <w:rsid w:val="00F14F5B"/>
    <w:rsid w:val="00F829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258296"/>
  <w15:chartTrackingRefBased/>
  <w15:docId w15:val="{020B39E6-F450-4FAC-877E-1CB3B62596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Roboto Medium" w:eastAsiaTheme="minorHAnsi" w:hAnsi="Roboto Medium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5E9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219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194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2</Pages>
  <Words>442</Words>
  <Characters>252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Kilburn</dc:creator>
  <cp:keywords/>
  <dc:description/>
  <cp:lastModifiedBy>Daniel Kilburn</cp:lastModifiedBy>
  <cp:revision>13</cp:revision>
  <cp:lastPrinted>2020-07-14T00:59:00Z</cp:lastPrinted>
  <dcterms:created xsi:type="dcterms:W3CDTF">2018-05-07T00:40:00Z</dcterms:created>
  <dcterms:modified xsi:type="dcterms:W3CDTF">2020-11-03T03:44:00Z</dcterms:modified>
</cp:coreProperties>
</file>